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19/07/2565</w:t>
      </w:r>
    </w:p>
    <w:p>
      <w:pPr>
        <w:pStyle w:val="Date"/>
      </w:pPr>
      <w:r>
        <w:t xml:space="preserve">วันอังคารที่</w:t>
      </w:r>
      <w:r>
        <w:t xml:space="preserve"> </w:t>
      </w:r>
      <w:r>
        <w:t xml:space="preserve">19</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ไป ค้างอีกแล้วนะ ของเด็กค้าง ค้างน่ะ เครื่องมันค้าง ค้างอยู่ที่ New เลย ไม่ไปเครื่องอื่นเลย ตอนนี้ไปเครื่องบิว 18 บิว ๆ โผล่ไปพายุหรือ พายุนะคะ พายุวาดการ์ตูรชนรูปคนแบบไหน เคยวาดแบบไหน ไหนลองวาดให้ดูสิ</w:t>
      </w:r>
    </w:p>
    <w:p>
      <w:pPr>
        <w:pStyle w:val="BodyText"/>
      </w:pPr>
      <w:r>
        <w:t xml:space="preserve">(ล่าม) ก็เป็นภาพคนนะครับ มีใบหน้า มีแขน มีขา</w:t>
      </w:r>
    </w:p>
    <w:p>
      <w:pPr>
        <w:pStyle w:val="BodyText"/>
      </w:pPr>
      <w:r>
        <w:t xml:space="preserve">(อาจารย์สุธิรา) อ๋อ ทำเป็น… มีหัวมีตัวมีแขนมีขา วาดแบบนี้นะคะ ทีนี้นะคะ ส่วนใหญ่นะ เด็ก ๆ ก็น่าจะวาดจากที่เป็นลักษณะที่เป็นตัวคน แต่สัดส่วนที่ได้อาจจะไม่แต่วันนี้ ที่จะสอนนี่ นะคะ เป็นการวาดแบบที่เรียกว่า</w:t>
      </w:r>
      <w:r>
        <w:t xml:space="preserve"> </w:t>
      </w:r>
      <w:r>
        <w:t xml:space="preserve">“</w:t>
      </w:r>
      <w:r>
        <w:t xml:space="preserve">SD</w:t>
      </w:r>
      <w:r>
        <w:t xml:space="preserve">”</w:t>
      </w:r>
      <w:r>
        <w:t xml:space="preserve"> </w:t>
      </w:r>
      <w:r>
        <w:t xml:space="preserve">SD มันเป็นอย่างไร ใคร…เคยดู เดี๋ยวถาม ๆ ถามสาว ๆ บ้างดีกว่า 11 ไม่ไปน่ะ 13 ไม่ออกมาสิ มันช้า เดี๋ยวนี้กดแล้วดีเลย์เลบน ช้าตลอดเลย เป็นกับเน็ตนะ ไม่ไป ไม่ไป ค้างอยู่พายุเลย ไม่ได้ อย่างนั้น ถ้าใครเคย… ถ้าอย่างนั้นเปิดให้ดู เคยดูตัวการ์ตูนญี่ปุ่นไหม เดี๋ยวเปิดให้ดูนะคะ เมาส์หายไปไหนนะ เด็ก ๆ เคย เห็นตัวการ์ตูนญี่ปุ่นแบบนี้ไหมคะ หัวโต ๆ นึกออกไหม ตัวจะเล็ก ๆ เห็นหรือเปล่า หัวจะใหญ่คือถ้าพูดถึง คนหัวมันจะเล็กกว่าตัวใช่ไหม แต่ถ้าตัวการ์ตูนแบบญี่ปุ่นน่ะ เขาจะวาดแบบหัวโต ๆ ตัวเล็ก ๆ นึกออกนะคะ ลักษณะของการ์ตูนแบบ SD ก็คือมีลักษณะของสัดส่วนของหัวนะคะ แต่เขาจะแบ่งสัดส่วน คือ ขนาดตรงหัวกับตัวนี่มีสัดส่วนเท่ากัน สัตส่วนเท่ากัน กว้างเท่ากันนึกออกไหม ช่วงพื้นที่ในการวาดไอ้ตัวนี้มันเท่ากันนะคะ แต่ส่วนใหญ่เขาจะวาดในลักษณะที่เป็นหัวโต ๆ หรือเรียกอีกชื่อหนึ่งว่าถ้าเป็นชื่อแบบ ในชื่อแบบญี่ปุ่นนะคะ เขาจะเรียกว่าเป็นการ์ตูนจิบิน่ะนะคะ ก็คือวาดหัวให้โตกว่าตัว แต่ถ้าจิบิน่ะ สัตส่วนของตัวอาจจะเป็น 3 ส่วน ใช้ 3 ส่วนนะคะ ก็คือหัว 1 ส่วน ตัวกับขา 1 ส่วนแล้วก็ตัว 1 ส่วน อย่างละส่วนเป็น 2 นะ จะเป็นลักษณะนี้ ที่มาของคำว่า</w:t>
      </w:r>
      <w:r>
        <w:t xml:space="preserve"> </w:t>
      </w:r>
      <w:r>
        <w:t xml:space="preserve">“</w:t>
      </w:r>
      <w:r>
        <w:t xml:space="preserve">SD</w:t>
      </w:r>
      <w:r>
        <w:t xml:space="preserve">”</w:t>
      </w:r>
      <w:r>
        <w:t xml:space="preserve"> </w:t>
      </w:r>
      <w:r>
        <w:t xml:space="preserve">มันมาจากคำว่าอะไร ก่อนอื่น ก่อนที่เราจะเข้าไปสู่การวาดนี่เราก็ต้องรู้จักก่อนว่า ไอ้การ์ตูน SD มันหมายถึงอะไรนะคะ แล้วก็มันมีขั้นตอนในการวาด ข้อที่ 2 นี่ ขั้นตอนในการวาดเราจะวาดไอ้การ์ตูนแบบ SD นี่วาดอย่างไรถึงจะวาดง่าย แล้วพอเรารู้ขั้นตอนแล้ว เราจะมาลงมือปฏิบัติ วันนี้เด็ก ๆ จะต้องวาดการ์ตูนแบบ Ghibli หรือ SD นี่ให้ได้อย่างน้อย 1 ตัวก่อนอื่นไปดูก่อนว่าความหมายของ SD น่ะมันหมายถึงอะไรนะคะ คำว่า</w:t>
      </w:r>
      <w:r>
        <w:t xml:space="preserve"> </w:t>
      </w:r>
      <w:r>
        <w:t xml:space="preserve">“</w:t>
      </w:r>
      <w:r>
        <w:t xml:space="preserve">SD</w:t>
      </w:r>
      <w:r>
        <w:t xml:space="preserve">”</w:t>
      </w:r>
      <w:r>
        <w:t xml:space="preserve"> </w:t>
      </w:r>
      <w:r>
        <w:t xml:space="preserve">มันมาจากคำ 2 คำ ตัว S มาจาก Super Super ไม่ได้แปลออกมาแล้วบอกสุดยอดตามตัวไม่ใช่นะคะ คำว่า</w:t>
      </w:r>
      <w:r>
        <w:t xml:space="preserve"> </w:t>
      </w:r>
      <w:r>
        <w:t xml:space="preserve">“</w:t>
      </w:r>
      <w:r>
        <w:t xml:space="preserve">Super</w:t>
      </w:r>
      <w:r>
        <w:t xml:space="preserve">”</w:t>
      </w:r>
      <w:r>
        <w:t xml:space="preserve"> </w:t>
      </w:r>
      <w:r>
        <w:t xml:space="preserve">มันยังมีความหมายอื่นได้อีกนะคะ เกินจริงก็ได้นะคะ แล้วก็อีกตัวหนึ่งตัว D มาจากคำว่า Deformation Deformation แปลว่าการทำให้ผิดรูปหรือผิดสัดส่วน เพราะฉะนั้น เอามารวมกัน SD นี่ เป็นขั้นตอนที่ทำงานตัวคนจากปกติมันผิดสัดส่วน ก็คือให้มีขนาดหัวใหญ่หว่าตัว นะคะ สามารถเรียกได้ 2 แบบ คือ บางทีบางคนมันจะชอบวาดแนวญี่ปุ่น เขาก็จะเรียกว่า</w:t>
      </w:r>
      <w:r>
        <w:t xml:space="preserve"> </w:t>
      </w:r>
      <w:r>
        <w:t xml:space="preserve">“</w:t>
      </w:r>
      <w:r>
        <w:t xml:space="preserve">การ์ตูน Ghibli</w:t>
      </w:r>
      <w:r>
        <w:t xml:space="preserve">”</w:t>
      </w:r>
      <w:r>
        <w:t xml:space="preserve"> </w:t>
      </w:r>
      <w:r>
        <w:t xml:space="preserve">นะคะ หรือถ้าแนวกลาง ๆ หรือแนวพวกคอมพิวเตอร์แบบเรา เราจะเรียกมันว่าการ์ตูนแบบ SD นะคะ Super deformation นะคะ คือ ไอ้ Deformation นี่ การเปลี่ยนรูปการทำให้แตกต่างอะไรพวกนี้นะคะ นะคะ นี่ลักษณะของการทำให้ผิดสัดส่วนหมายถึงการทำให้ ตัวการ์ตูนมีลักษณะหัวโตแต่ตัวเล็ก ทีนี้วิธีการแบ่งการ์ตูนของ SD นี่ มันแล้วแต่ แต่วิธีการที่ ที่เหมือนกับวิธีวาดน่ะ เอาไปวาดนะ แต่ทีนี้ที่เราจะพาทำนี่ เป็นสีขาวแล้วเห็นไม่ชัด จะเป็นแบบ 1 ต่อ 2 1:2 นะคะ มีขนาด 2 ส่วน ถ้า 1 ต่อ 2 ต่อ 5 นี่ แบ่งมาแล้วเห็นไหมคะ น่าจะผิด น่าจะเป็น 2 ต่อ 5 2 ต่อ 5 ส่วนนะคะ ตัวหนึ่ง 1:3 ไอ้แบบจิบิน่ะ ส่วนของตัวกับของแขนขา จะเป็น 2 ส่วน แล้วก็บวกส่วนหัว แต่ใช้อย่างละ 1 นึกออกไหม แบ่งส่วนหัว 1หีว 1 ตัว 1 ขา คือเขาแยกส่วนตัวกับส่วนขานะคะ ใช้ตรงส่วนหัวเท่านี้ 2 ส่วนนะคะ ส่วนหัว 1 ส่วน ส่วนตัวอาจจะเป็น 2 ส่วนก็ได้ แล้วก็ ก็เป็น 3 แล้วนะ แล้วก็จะมีส่วนของขาของเท้า แยกจนได้ออกมาเป็น 5 ส่วนนะคะ แต่ส่วนใหญ่ ที่จะวาดก็จะมี 1 ต่อ 2 กับ กับ 1:3 เหมือนจิบิจะเป็น 1: 3 นะ 1 ต่อ 3 แบบที่เราจะวาดน่ะมันจะเป็น 1 ต่อ 2 แล้วเราจะรู้ได้อย่างไรว่ามันจะเป็น 1:2 ให้มาดูที่วิธีการขั้นตอนที่เราจะวาด เด็ก ๆ ดูนะคะถ้าเด็ก ๆ วาดตามขั้นตอนนี่ เด็ก ๆ จะเข้าใจเลย อ๋อ มันเป็นอย่างนี้ ขั้นแรก ก็คือขั้นที่ 1 เราจะต้องร่างวงกลมใช้วงกลมเป็นตัวแบ่งสัดส่วน แบ่งสัดส่วนเห็นไหมคะ วงกลม 1 วงนี้มีขนาดเท่ากัน เห็นไหม ใช้วงกลมเป็นตัวแบ่งส่วนมันที่บอกว่า 1:2 ส่วนบนก็คือหัว ส่วนล่างก็คือขา ก็จะเป็นตัวกับขา แต่ยังอยู่ในสัดส่วนของวงกลมที่มีขนาดเท่ากัน เห็นไหมคะ นะคะ แบ่งครั้งที่ 1 คือ แบงด้วยวงหกลมก็จะเป็น ครั้งที่ 2 ใช้เส้นแบ่งครึ่งวงกลมทั้ง 2 ออกเป็น 4 เห็นไหมคะ ใช่ไหม แบ่งซ้าย-แบ่งขวา แบ่งกึ่งกลาง วงกลมจะผ่าเป็น 4 ส่วนเห็นไหมคะ ดูขั้นตอนดี ๆ คือ ใช้ตัวนี้แค่เป็นโครงนะ เพราะอย่าลืมว่าเราวาดด้วยคอมพิวเตอร์นี่ พอวาดเสร็จเราสามารถถึงเส้นลบเส้นที่เราวาดออกไปแล้วได้นะ นึกออกนะ ยิ่งถ้าเราวาดด้วยโปรแกรมเป็นโปรแกรมสำหรับทำกราฟิกโดยเฉพาะ เช่น พวก Iilustator อย่างนี้ เราทำเป็นเลเยอร์ไว้เราอาจจะใช้วิธี ปิด Layer นั้นก็ได้ ไม่แสดงเส้นพวกนี้ที่เราไม่ต้องการออกไป นึกออกนะ นะคะ แบ่งครั้งที่ 1คือ แบ่งด้วยวงลม แบ่งครั้งที่ 2 แบ่งด้วยเส้นตรง 2 เส้น ให้แบ่งวงกลมได้ออกเป็น 4 นะคะ มาดูแบ่งครั้งที่ 3 จะทำให้ ส่วนของตัวนี่ โดยวาดเป็นลักษณะของรูปทรงสามเหลี่ยมน่ะ นึกออกนะ แต่ไม่ต้องมีหัวแหลม ๆ นึกออกใช่ไหม เพื่อเราจะทำในส่วนของตัวกับขานะคะ เห็นไหมคะ ใช้เส้นสามเหลี่ยมมาเป็นตัวสร้างโครง โครงของตัวการ์ตูน และพอ ได้โครงสามเหลี่ยม เห็นไหมคะ ก็จะได้เป็นจุดของขา เห็นไหมคะ ไม่ให้เกินเส้นล่างนี่ ตรงนี้ขาอาจจะสูงขึ้นไปหน่อยก็ได้ ให้นึกถึงว่าขามันต่อได้ แต่ให้รู้ก่อนว่าแนวของขา ก็คือไม่ให้เกินครึ่งล่างนึกออกใช่ไหม อันนี้ อันนี้แบ่งหลัก ๆ คือ 3 3 ส่วน คือ จากวงกลมมาใช้เส้น แล้วก็มาใช้สี่เหลี่ยม ในส่วนที่ 4เริ่มเริ่มสร้างขาแล้วใช่ไหม ใช่ไหม ขากับอะไร มันอยู่ที่ส่วนแบ่งล่าง เพราะฉะนั้น มีขาก็ต้องมีกดผิด เห็นไหมคะ ส่วนล้างที่เราต่อจากตัวมาก็คือ แขนความยาวก็จะไม่เกินเส้นบนนึกออกนะ แต่ถ้าเป็นสัดส่วนคนจริง ๆ ให้นึกถึง มือมันจะยาวเลยขาอยู่นะนึกออกไหมลูก เวลาเขาทำสังเกตแขนมันจะไม่เกินขามากนิดหนึ่ง นึกออกนะ นะคะ นี่มันก็จะเป็นเหมือนมันก็คือเรียนแบบมาจาก เวลาเราดูตัวเรานั่นล่ะ ตัวคนนั่นล่ะนะคะ นี่คือในส่วนล่าง ก็คือองค์ประกอบพวกนี้ มือก็… เพราะบางคนวาดมือก็ไม่ได้วาดให้ครบทั้ง 5 นิ้วใช้ไหม บางทีในการ์ตูนอะไรนะ โค้ง ๆ ใช่ไหม แล้วก็ขีดเส้นเอาอย่างนี้ อย่างนี้นะคะ แล้วแต่เลยนะคะ คือ อันนี้ถ้าเด็ก ๆ มีโครงแล้วน่ะ นึกออกนะ เด็ก ๆ สามารถปรับได้ ให้ยืนเอียงหน่อยก็ได้นะคะ ถ้ารู้ว่าโครงมันอยู่ในสัดส่วนอย่างนี้มันจะวาดง่าย เข้าใจนะ เห็นไหมคะ ว่าในส่วนของแขนกับขามันจะไม่เกินส่วนกลาของใครของมันเลย เรากั้นไว้ด้วยเส้น ใช้เส้นเป็นตัวกั้นนะคะ พอได้ส่วนล่างแล้ว มาดูส่วนบน เห็นไหม หน้านี่คือเรีาสามารถ วาดให้เล็กลงหน่อยก็ได้ คือ ไม่อยากได้หน้ากลม ๆ นึกออกนะ เอาแค่แก้มป่อง ๆ พอ นึกออกนะ แต่บางคนบอกอยากได้หน้าเหลี่ยมเราก็ วาดเกินโครงหัวได้ แต่ไม่ได้วาดเกินนึกออกใช่ไหม อาจจะเกินมานิดหนึ่งอย่างนี้นะคะ แต่ให้อยู่ในแนว เพราะมันเป็นสัดส่วนน่ะ ให้นึกถึงเหมือนถ้าสมมติ พอรูปที่เราใช้เสร็จแล้วเวลาเราเอาไปใช้จริงสัดส่วน หัวใหญ่เกินตัวไปก็… นึกออกนะ มันก็จะเหมือนแบกรับไม่ได้ หัวพร้อมจะหลุดอย่างนี้นะคะ เพราะฉะนั้น ก็ให้มันอยู่ในโซนวงกลมที่เราใส่ไว้ ไม่ให้… คือเกินได้แต่ก็ไม่ควรเกินมาเท่านี้ ฝ่ามือหนึ่งอย่างนี้ ก็ให้มันเกินมาสักนี่ ประมาณนี้ขอบ ๆ อะไรอย่างนี้ ก็คือให้มันอยู่ในโซนวงกลมหน่อยนะคะ ทำโครงหน้าก่อน แล้วอะไรต่อ พอได้โครงหน้าสิ่งที่เราจะไปต่อ ก็คือเห็นไหมคะ ส่วนที่อยู่บนเส้นบน ดูนะ เส้นข้างบนใช่ไหม ผมผมจะไม่เกินเส้นข้างบนนะ กับคิ้ว นึกไว้เลยคิ้วจะอยู่เหนือเส้นบนแต่บางคนชอบอะไรนะ คิ้วต่ำใช่ไหม ก็ลดลงมา แต่เราก็ไม่ให้เกินเส้นข้างบนน่ะ เพราะ เราต้องเผื่ออะไรคะ ตากับจมูกแล้วก็ปาก เห็นไหมคะ เพราะฉะนั้น เมื่อข้างบนเป็นส่วนของคิ้วกับผมแล้ว เพราะฉะนั้น ส่วนตรงเส้นล่างของอะไร ตา, จมูก, ปเพราะอะไร เพราะบางคนชอบวาดตุ๊กตาตาโต ๆ ใช่ไหม ชอบตุ๊กตาตาโต ๆ หรือบางคนชอบตาแบบเป็นขีด ๆ ตานี่สามารถเด็ก ๆ ไม่จำเป็น ต้องทำกลม ๆ เหมือนที่แม่ทำก็ได้ นึกถึงตัวการ์ตูนที่ตัวเองอยากจะวาดแบบไหนก็เปลี่ยน ตรงการวาดตานี่ก็เราสามารถ เซิร์ตเอาก้ได้ ตามีหลายแบบชอบแบบไหนนะคะ ปากก็เหมือนกัน บางคนชอบวาดเป็นรูปปากเลย บางคนชอบวาดแค่เป็นขีด ๆ นึกออกน่ะ หรือบางคนวาด รูปตัววงกลมนะคะ ก็แล้วแต่ แต่บอกให้รู้ว่าปากมันควรจะอยู่ในแนวเห็นไหม กึ่งกลางปากจะอยู่ตรงเส้นกึ่งกลาง เพราะอะไรให่นึกถึงสิ ถ้า… จะปิดไม่เยอะใช่ไหมมันก็จะเป็นเงา ๆ บาง ๆ ใช่ไหม คือผมนี่สามารถยาวได้ ออกเกินนอกขอบวงกลมได้ เพราะให้นึกถึงว่าผมเรามันจะไม่ได้แนบติดหัวถ้าไม่ใช่คนหัวโล้น เพราะบางคนผมจะหยิกก็มีใช่ไหม ถ้าผมหยิกอะไรน่ะชั้นผมมันก็เหมือนฟูขึ้นใช่หรือเปล่าลูก แต่ถ้าเหมือนส่วน… ถ้าเป็นผู้ชาย ผู้ชายผมจะ ถ้ารองทรงที่แบบทรงนักเรียนสมัยก่อนน่ะ ก็จะเกรียน ๆ หน่อยใช่ไหมคะ อย่างนั้นก็เป็นผมติดหนังหัวได้ แต่ให้นึกถึงว่าถ้าในกรณี เหมือนผมแฝดนี่ ผมแฝดเขามีความเป็นชั้น เพราะผมเขามีหยักโศก ความหนาความฟูของผมก็จะเยอะขึ้น กับผมของนิวจะเป็นอีกแบบหนึ่ง ผมเขาก็จะไม่พองเท่าของแฝด ลักษณะผมของแต่ละคนมันก็จะไม่เหมือนกัน แต่เราสามารถวาดให้มันอยู่ในสัดส่วนที่บอกนี้ได้ ก็คือมันก็จะมีตัวแบ่งให้เราแล้ว เห็นไหมคะ 8 ขั้นนี่ เราก็สามารถไปต่อได้วาดแขนวาดขาใส่ชุด นึกออกนะ นะคะ พร้อมจะลงมือวาดหรือยัง พร้อมหรือยังคะ ถ้ายัง เดี๋ยวจะเบรกก่อน ให้เปิด ให้ลองศึกษาจาก YouTube นะคะ ลองเข้าไปดู จะเปิดไหม ใช้ถามหาเบราว์เซอร์อีกต่างหาก ใช้ Chome ได้ไหม ไม่ขึ้นนะ เข้าไปเลยไม่ได้หรือ… แล้วกัน นะคะ เดี๋ยว ให้เวลาเด็ก ๆ เบรก 5 นาทีนะคะ ดูเดี๋ยวเปิด Youtube นี้ให้ดูก่อน Browser… เดี๋ยวลองดูนะคะ ลองดู มีโฆษณาตลอด อันนี้เขาใช้ Illustrator // สวัสดีค่ะ วันนี้เขาวาดให้ดู วาดมือก่อน หลักการมันมาจากวาดมือนี่ล่ะ นี่ แล้วดูเขาใช้ปากกาอะไรนะวาด ดูนะคะอันนี้เขา ใช้เส้นเป็นการแบ่งแนว สร้างเส้นขึ้นมานี่ เขาทำตัวคนให้อยู่ในแนว 1:2 อันนี้ 1:2 เดี๋ยวเขาใช้เส้นอีกเขาใช้เส้นเป็นแนว อันนี้ 1:3 นี่ 3 ส่วน เห็นไหม 1:3 ที่บอกนี่ เห็นไหม อันนี้ตัวจะยาวกว่า ช่วงตัวจะยาวกว่า อันนี้ 2:3 เห็นไหม ส่วนหัวจะใหญ่กว่า จะใหญ่กว่าตัวจะเล็กกว่า แล้วแต่คนจะอยากวาดแบบไหน แต่ของเราเอา 1:2 นี่ กลาง ๆ ง่ายสุด ส่วนใหญ่เขาก็จะวาดแบบ 1:2 อันนี้พวกวาดเป็นนะคะ ดูเขาวาดนะ โอเคจ้า นี่ เราวาดวงกลมด้วยดินสอ วงกลมเราไม่เคยกลมเลยใช่ไหม นี่เขาก็แรเงาหน้า นี่ เขาทำสัดส่วนโครงหน้าแล้วนะ หูจะไม่เกินเส้นกลางเลย เห็นไหม ปาก นี่ตาก็ไม่เกินเส้นกลาง นะคะ นะคะ เดี๋ยวเราย่นระยะเวลาให้เร็วขึ้น เขาใส่ขนตา เห็นไหมคิ้วตึ่งหนึ่ง อันนี้คิ้วสูง เห็นไหมทรงผมบอกแล้ว ทรงผมนี่สามารถเกินไอ้วงกลมได้ นึกออกไหมคะ ก็ให้นึกถึงบางคนผมนะ เหมือนที่บอก เห็นไหม โครงหน้าจะไม่เกินวงกลมมากเท่าไร เขาทำให้มีคอด้วย แต่เรายังไม่ทำแบบนี้ ดูอันนี้วาดแบบใส่เสื้อผ้าเลย หน้าขาน่ะ เห็นไหม ขาก็ไม่เกินสัดส่วนของ ถ้าเป็นเส้นแบ่งมันก็จะอยู่ประมาณกลาง ๆ นี่แขนนี่แขนกับมือ เห็นไหม เหมือนที่บอกน่ะ มือไม่จำเป็นต้องวาดเป็นรูปมือก็ได้ ดูสิ เขาวาดจึ๊ก ๆ ได้ตัวแล้ว กี่นาทีนี่ใช้เวลา 5 นาที ได้ตัวการ์ตูน 1 ตัวแล้ว ถ้าเด็ก ๆ ฝึกบ่อย ๆ น่ะค่ะ แล้วยิ่งเราใช้คอมพิวเตอร์นะ มันแก้ได้น่ะ นึกออกนะ ไม่ถูกใจก็ลบทำใหม่อะไรแบบนี้ใช้ พวกวงกลม สี่เหลี่ยมอะไรมาช่วยนะคะ เห็นไหมแป๊บเดียวได้ตุ๊กตาเด็กผู้หญิงผมยาวด้วย 1 คนแล้ว 1 ตัวแล้ว อันนี้เขาลงเส้น ลงเส้นด้วยปากกา เสร็จออกมาแล้วเป็นอย่างไร มีโฆษณาด้วนะ นี่คือตัวอย่าง เด็ก ๆ ลอง… ลองเปิดดู YouTube แล้วใช้คำค้นที่ว่า… เดี๋ยวดูว่าใช้ค้นคำว่าอะไรได้บ้าง เช่น ดูนะคะ ลองดูนะคะ เข้าไปที่ Youtube เลย ให้เด็ก ๆ เปิด Youtube และลองนั่งค้นดู เผื่อจะเอามาใช้ เพราะเดี๋ยวจะมีการบ้าน วาด… ก็ให้ใช้คำว่า</w:t>
      </w:r>
      <w:r>
        <w:t xml:space="preserve"> </w:t>
      </w:r>
      <w:r>
        <w:t xml:space="preserve">“</w:t>
      </w:r>
      <w:r>
        <w:t xml:space="preserve">วาด</w:t>
      </w:r>
      <w:r>
        <w:t xml:space="preserve">”</w:t>
      </w:r>
      <w:r>
        <w:t xml:space="preserve"> </w:t>
      </w:r>
      <w:r>
        <w:t xml:space="preserve">การ์ตูน ค้นด้วยคำว่าวาดการ์ตูนแล้วให้ตามด้วยคำว่า SD นะคะ อันแรก ตัว S กับตัว D วาดการ์ตูนแล้วก็ตามด้วยคำว่า</w:t>
      </w:r>
      <w:r>
        <w:t xml:space="preserve"> </w:t>
      </w:r>
      <w:r>
        <w:t xml:space="preserve">“</w:t>
      </w:r>
      <w:r>
        <w:t xml:space="preserve">SD</w:t>
      </w:r>
      <w:r>
        <w:t xml:space="preserve">”</w:t>
      </w:r>
      <w:r>
        <w:t xml:space="preserve"> </w:t>
      </w:r>
      <w:r>
        <w:t xml:space="preserve">อย่างนี้นะคะ นี่เห็นไหมจะมีวิธี วาดการ์ตูนแบบ SD ขึ้นมาให้ดูนะคะ เยอะเลยนะคะ นะคะ นี่วาดตงวาดตา มีให้ดูด้วยเห็นหรือเปล่า อยากวาดตาแบบไหน ผม คิ้ว หรือ หรือ หรือ ถ้าไม่ค้นด้วย SD นะคะ ก็ค้นด้วย วาดการ์ตูนจิบิก็ได้ จ. จาน ค้นได้ 2 แบบ มันจะคล้าย ๆ กันนะ นะคะ อย่างนี้นะคะ และลองวาดดูนี่ แต่อันนี้เขาใช้พวกมือถือ วาดจากมือถือ ก็ต้องแบ่งสัดส่วนเห็นไหมเด็ก ๆ มันต้องมีโครงน่ะ มีโครงร่างให้เขาอะไรอย่างนี้ นะคะ มีโครงของตัวว่าอย่างนั้นเถอะนะคะ โอเคนะคะ อันนี้เอาไว้ดู เดี๋ยวขออนุญาตรับโทรศัพท์แป๊บ โอเค โอเค เดี๋ยวเรามา พร้อมหรือยัง พร้อมจะเริ่มวาดหรือยังคะ อันนี้เอาไว้ดูท้ายชั่วโมงนะ ไปเปิดดูด้วยตัวเองเพื่อจะวาดต่อ เพราะฉะนั้น เรามาเริ่มที่ วาดโครงก่อนนะคะ เนื่องจากเราไม่ได้ใช้โปรแกรมตระกูตระกูล Adobe เลย บอกจะเข้ามาตรวจ เราก็จะไม่ลงเพื่อความปลอดภัยของ มหาลัยนะคะ เพราะฉะนั้น Word ยังใช้ได้อยู่นะ นะคะ ใช้ Word เปิด Word ค่ะ เพราะโครงร่างแค่ Word ก็พอ แต่ตอนวาดตัวก้ Word ก็ใช้ได้อยู่นะคะ ก็ใช้ได้อยู่นะ อันดับแรก เด็ก ๆ ต้องไปที่เมนูอะไร แทรกเหมือนเดิมใช่ไหมคะ แล้วก็เลือกรูปร่างเป็นวงกลม ทำวงกลม 2 วง ทำวงที่ 1 ก่อน 1 วงใช่ไหม มันจะเท่ากัน ก็คือใช้วิธีอะไรคะ Copy ถูกไหมคะ เราก็จะได้วงกลมที่มีขนาดเท่ากันได้วงกลม 1 วงแล้ว กด Ctrl + C เพื่อ Copy ใช้ Shortcut นะคะ หรือคลิกเมาส์ขวาแล้วกดคัดลอกก้ได้โอเคไหม เสร็จแล้วก็คลิกเมาส์ขวาอีก 1 ครั้ง แล้วกดวาง เห็นไหมคะ เราจะได้วงกลม ที่ 2 มา วงที่ 2 ทำอย่างไรไม่ให้เคลื่อน วงที่ 2ทำไม ไม่ให้เคลื่อน ทำไมเมาส์มันเร็วจัง คัดลอกใหม่ก่อน วาง นี่ ๆ บางคน ถ้าเคลื่อนรูปไม่ได้นะคะ เราคลิกที่รูปแบบนี่ มันจะมีตำแหน่ง เห็นไหมคะ ให้เราเลือกที่ นี่นะคะข้างหน้าข้อความ ให้เลือกข้างหน้าขอความไว้มันจะเคลื่อนได้ เห็นหรือเปล่า เคลื่อนลงมาอย่างไร สังเกต ๆ หรือจะวาดใหญ่ไป ลงไซซ์หน่อย ลดมุมมองก็ได้นะคะ เห็นไหมกึ่งกลางนะ กึ่งกลางเชื่อมกัน นะคะ ได้แล้วเห็นไหม วงกลม 2 วงเหมือนกัน เราไม่ใส่สีนะคะ เพราะฉะนั้น ตรงเติมรูปร่างนะคะเราก็คลิกไม่เติมเห็นหรือเปล่า เมนูรูปแบบนะคะ ก็ได้ ดับเบิลคลิกที่วงกลมเรา นะคะ ตรงทำไมมันไปเป็นรูปภาพ ไม่เอา ไม่อยากได้รูป Ctrl +cนะคะ ให้ได้วงกลม 2 วงอย่างนี้ ใครยังไม่ได้วาดวงกลม 2 วงไม่ได้เท่ากันนะคะ เท่ากัน วงกลม 2 วง ถ้าใครวาดได้แล้วไปต่อ เส้นแบ่ง เมื่อกี้ไปเดินดูแล้ว ไม่ใช่พี่เขาไม่ได้ยินหรือเปล่า ทำไมเขานั่งเฉยเลย ได้ยินอยู่นะ นะคะ ได้วงกลม 2 วงเสร็จแล้วเราจะแบ่งวงกลมด้วยเส้น ก็คือใช้เส้นนะคะ ไปที่เมนู แทรกเหมือนเดิม ตรงแถบเครื่องมือรูปร่างเส้นนะคะ แล้วก็ลากเส้นตรง 1 เส้น เห็นไหม เส้นมันก็จะอยู่จุดกึ่งกลางพอดีเห็นไหมคะ นะคแนวตั้งแล้วก็อย่าลืมวาดเส้นแนวนอน ให้เห้นสีเส้นต่างกันด้วยก็ได้ เราก็เปลี่ยนเป็นสีแดงเห็นไหม เปลี่ยนสีนะ นะคะ จะได้ เพราะเส้นมันเล็ก เด็ก ๆ ไปที่ตรงเส้นกรอบรูปร่างเห็นไหมคะ ตรงคำว่าน้ำหนักเลือกขนาดเส้นที่ใหญ่ขึ้นได้ แล้วความจริงมันเป็นเส้นโครงน่ะ ไม่ต้องใหญ่ก็ได้นะคะ เอาประมาณนี้ ให้เห็นเส้นชัดหน่อยมีเส้นแล้วตั้งแล้วให้ทำเส้รนทำทั้งอะไรนะ วงกลมบนและวงกลมล่างนะคะ เพราะฉะนั้น ทั้งข้างบนข้างล่างเด็ก ๆ จะมีเส้นทั้งหมด 4 เส้นนะ เส้นมันไม่ตรงเราก็ขยับให้มันตรงเราจะมีกรอบของตัววงกลมให้เห็นว่าจุดกึ่งกลางมันจะอยู่ไอ้จุดวงกลมนี่นะ เราก็ขยับได้นะคะ เห็นไหม ได้เส้นมาแล้ว ถ้าขี้เกียจลากไหมก็ Copy นะคะใช้วิธี Copy กด เลือกเส้นแล้วก็กด Ctrl + C Ctrl+V เห็นไหมคะ ใช้ Copy ก้ได้ใช้วิะีที่ 2 ได้เส้นที่ 2 มาแล้วตำแหน่งตรงเห็นหรือเปล่า เห็นไหมคะ ตอนนี้เด็ก ๆ จะต้องมีวงกลมที่มีเส้นแบ่งทั้งวงกลมบนแล้วก็วงกลมตัวล่าง เดี๋ยวจะไปเดินดูนะคะ ว่าจะต้องมีตนัวนี้แล้ว นี่คือขั้นที่ 2 ของเรานะคะ ตอนนี้ทุกคนได้สัดส่วนที่แบ่งวออกมา ที่แบ่งออกมาเป็น 4 ส่วนแล้ว ทีนี้เป็นส่วนตัวนะคะ ก็คือวงกลมล่าง จะใช้วิธี… เดี๋ยวนะ เอาเป็นเส้นดีกว่าใมช้เส้น ให้นึกถึงเวลาวาดสามเหลี่ยม ให้นึกถึงเส้นจากฐานก่อนใช่ไหมคะ 1 เส้น เราจะเอาฐานอยู่ตรงนี้ นึกออกนะ ก็คือ ถ้าเด็ก ๆ อยากได้ตัวกว้างกว่านี้ เด็ก ๆ ก็เลื่อนขึ้นไปหน่อย แล้วก็ขยายฐานออกนะคะ นึกออกนะ ตัวก็จะกว้างตามฐานน่ะ ตามฐานนะให้นึกถึง 3 เหลี่ยมน่ะก็ขึ้นอยู่กับฐานของสามเหลี่ยมนะคะ จะเอาตัวขนาดไหน นึกออกนะ เพราะฉะนั้น ไอ้ส่วนนี้ก็จะยาวตามขนาดนั้นล่ะ กวางขนาดนั้นล่ะ นะคะ เอาสีอื่นก็ได้นะคะ เราจะได้รู้ว่าเป็นส่วนของตัว เอาสีเหลืองดีกว่า เอาเส้นใหญ่ขึ้นหน่อยเพราะเป็นตัวแล้ว จะได้เห็นนะคะ นะคะ แล้วก็เส้นต่อไป เส้นที่ 2 ให้นึกถึงถ้าเราแบ่งส่วนบ่าทั้ง 2 ขช้างมันควรจะเท่ากัน จากข้างล่างขึ้นไปครับ จากข้างล่างขึ้นไปหาจุดข้างบน นะคะ อย่างนี้เห็นไหม อันนี้คือส่วนของตัว เราใช้สีเหลือน้ำหนักเท่านี้ เดี๋ยวค่อยให้เส้นปรับเส้นได้นะคะให้จุดมัน แล้วก็ลากเส้นขึ้นไป เห็นไหม อีกฝั่งหนึ่งค่ะทำเหมือนกันนะ มันจะง่าย ถ้าเด็ก ๆ ลากจากจุดล่างขึ้นไปข้างบนน่ะ เพราะปลายมันคือด้านล่างนะ เราก็จะกะอะไรนะ ช่วงไหล่ให้เท่ากันได้ง่าย เพราะเรามีส่วนแบ่งที่ชัดเจนเห็นหรือเปล่า เราก็ใส่สีเส้นแล้วกก้เพิ่มน้ำหนักเท่าเข้าไป นะคะ นี่เห็นไหม เราได้ส่วนของตัวแล้ว ตอนนี้เรามาที่ ขั้นตอนที่ 3 แล้ว เริ่มมีตัวแล้วนะคะ ใครยังทำตัวไม่ได้นะคะ บอกแล้วขีดจากฐานก่อน แล้วโยงจากฐานขึ้นไปหาหัวไหล่ก่อนจะง่ายกว่า เพราะทำฐานไว้แล้วไง แนวมันก็จะเป็นตัวโยงแนวใช่ไหม โยงแนวของเขาเรียกว่าอะไรล่ะ ไปหามุมบนของ 3 เหลี่ยมนั่นเองนะคะ จะเอาแขนหรือเอาขาก่อน เหมือนกันนะคะ มา ๆ ตัวอยากได้สีอะไรล่ะ เอาผิวคน เดี๋ยวขอดูเส้นนะคะ เส้นนะคะ ยังใช้เส้นอยู่นะคะเด็ก ๆ ขานี่ ให้ยึกจากตัวนี้ จุดกึ่งกลางเห็นไหม จุดกรึ่งกบางของเส้นล่างนี่ โยงลงมา จะยืนแบบไหน ขาชิดขากางนึกออกนะ นะคะ เราก็หมุนได้ แต่เห็นไหม อ้าวไม่ใหเกิน อยากยาวลงมาหน่อย เอาเกินก็ได้ อันนี้แล้วแต่เรานะคะ ไม่เกินก็ได้ เกินตัวก็ได้ไม่เกินตัวก็ได้นะคะ เพราะอย่าลืมว่ามีเท้าด้วย เหมือนที่บอกน่ะ เกินได้ไม่มากก็น้อย เหมือนกัน ขาที่ 2 ก็เหมือนกัน ก็คือเส้นเหมือนกัน ก็เอาจากจุดกึ่งกลาง เห็นไหม ตำแหน่งนะคะ เราดูจากจุดกึ่งกลางเป็นหลัก เห็นไหมคะ แล้ว เส้นนอกอีกเส้น ชอบตัวอ้วนไหม ตัวเล็ก ๆ หน่อย อย่างนี้นะคะ อันนี้ไอ้ขอบขานอกนี่ เกินหน่อยก็ได้ หรือไม่เกินก็ได้ ทำเหมือนกัน บางคนชอบแบบอะไรนะ ขาให้มันอะไรนะ เป็นเล็ก ๆ เข้ามาอย่างนี้ก็มี เราสามารถทำขาให้เป็นแบบขาเล็ก ๆ เขามาอย่างนี้ หรือขาแบบ ก็แล้วแต่เรานะคะเด็ก ๆ แบบไหนก็ได้ มันแล้วแต่น่ะ ให้นึกถึงเพราะตรงโคนขามันจะใหญ่นะ แต่ตรงตัวขาด้านล่างมันจะต้องเล็กกว่า นะคะ เป็นลักษณะนี้ก็ได้ หรือเพราะขา 2 ข้างอาจจะวาดขาไม่เหมือนกันก็ได้ ให้นึกถึงน่ะ เหมือนข้างนี้เอาขาเอียงเขามาแต่ข้างนี้ขา กางออกอย่างนี้ก็ได้นะคะ ก็ได้ 2 แบบ ก็แล้วแต่ หรือถ้าอยากทำเหมือนกันก็นะคะ วางตำแหน่งที่อยู่ประมาณกันแล้วก็ เราก็อาจจะต้องมาขยับขานี้ เห็นไหมคะ เป็นขายืนแบบนี้ก็ได้ ก็แล้วแต่เรานะคะ เด็ก ๆ สามารถทำขาออกมาแบบนี้ก้็ได้นะคะ นะคะ นี่อย่างนี้ก็ได้ แล้วแต่น่ะค่ะ แล้วแต่ความชอบของแต่ละบุคคล ชอบให้ขาเป็นแบบไหน นะคะ ก็คือตัวขาเด็ก ๆ ไปเลือกแบบเอาเอง จะวางขาอย่างไรก็ได้ อย่างนี้เป็นต้นนะคะ อย่างน้อยเราก็ได้ส่วนขามาแล้ว เช่นเดียวกันกับแขน ในขั้นตอนบอกไว้ว่าแขนของเด็ก ๆ ส่วนของแขนนี่ ให้นึกถึงว่าบางทีหัวไหล่มันอยู่ช่วงนี้ แขนมันจะต้องไม่เกินไอ้เส้นขอบนี้นะคะ ประมาณนี่ หรือบางคน เอาแขนชิดเลยก็ได้ ชิดกับคอเลยก็ได้ อย่างนี้นะคะ นี่ เพระาอย่าลืมนี่มันเป็นแค่โครง เราอาจจะมาวาดส่วนของคอเพิ่มใช่ไหมคะ นะคะ หรือมีคอปกอะไรก็แล้วแต่นะ เส้นที่ 2 ของแขนที่ 2 ก็ทำเหมือนกัน ตำแหน่งแขนจะสั้นจะยาวก็ขึ้นอยู่กับตรงนี้ของเด็ก ๆ จะเอาแขนเล็ก แขน… นะคะ แขนเล็กกว่าขาก็แล้วแต่ นะคะ แล้วแต่เด็ก ๆ เลย แต่บอกแล้วไม่ให้เกินแนวเส้น ไม่ให้เกินเส้นแบ่งกึ่งกลางนะคะ อยากได้ไหล่กว้าง ๆ ก็ขยายใหญ่ออกมาหน่อยนะคะ อย่างนี้เป็นต้น หัวเราะ วาดเองแล้วก็หัวเราะเองนะคะ ตัวการ์ตูนตัวเอง มีแขนข้างที่ 2 นะคะ นะคะ ทำให้ครบ ทำให้ครบก่อน เดี๋ยวเด็ก ๆ ไปเติมอะไรนะ ส่วนเว้าส่วนโค้งอะไรเองน่ะนึกออกนะ แขนไม่เท่ากันก็ดูนะคะ ก็ขยับ ๆ ดูแนว ทำแนวให้มันก็ได้ มันจะได้แขนที่ขนาดเท่ากัน นะคะ เห็นไหมได้ส่วนตัวแล้วนะ มาทำส่วนหัวกันคะ ตรงโครงหน้านี่บางคนอาจจะ วาดยากหน่อย มาดูนะคะ ตรงส่วนของโครงหน้าด้านบนนี่ อยากได้… ถ้าอยากได้หน้าที่มีแบบ มีมุมมีอะไร ให้ใช้เส้นนี้นะคะ ดูนะคะเด็ก ๆ ให้เลือกเส้นให้เลือกเส้นที่มี ตัวเชื่อมต่อมุมน่ะ เพราะอะไร เพราะกด 1 ครั้ง เห็นไหม นี่ใส่สี ไม่ได้พกแว่นมาด้วยวันนี้ นี่ ๆ ที่เป็นรูปไอ้นี่ค่ะ นี่ตัวนี้ เส้นนี้พอเรากดเห็นไหม เห็นไหมคะ เส้นมันจะไปได้ หลาย ๆ จุดน่ะ นี่คือวิธีการนะคะ ให้นึกถึงว่าเราจะทำหน้าที่… เลือกที่เป็นรูป ที่เป็นรูปแบบอิสระนะคะ ประมาณว่ามีช่วงแบ่งของโครงหน้าหน่อย ตรง ตรงนี้ แล้วก็มาตรงนี้ แบบนี้นะ แล้วมันจะทำอะไรได้นะคะ กดผิดไม่เติม เส้นหาย เดี๋ยวเอาสีดำเป็นหลักก่อนนะ เด็ก ๆ ดูตรงแก้ไขรูปร่าง แก้ไขจุดจำได้นะ พอเรากดปุ๊บหน้ามันมันเหลี่ยมใช่ไหม เด็ก ๆ ดูนะคะ กดปุ๊บเข้าไป ตรงแก้ไขจุดนี่ เดี๋ยวนะ เดี๋ยวนะ เห็นหรือเปล่า หน้าเหลี่ยมใช่ไหมเราจะทำให้หน้ามันดค้ง ๆ เห็นไหมคะ นี่ สาวน้อยแก้มป่องกำลังจะมา อย่างนี้เห็นไหม หน้าเหลี่ยม ๆ ดัดให้มันมน ๆ ได้เห็นไหมคะ นะคะ เราก็ดัด ดัดหน้าน่ะ ตรงนี้ก็เหมือนกัน ตรงหัวก็เหมือนกัน ถ้าอยากให้… มีแก้มป่อง ๆ หน่อย อยากให้เป็นสาวมีแก้มว่าอย่างนั้นเถอะ ให้แก้มป่อง ๆ อยากไดเแก้มป่อง ๆ ให้นึกถึงนะ ก็จะใช้ตัว… ให้ ๆ เหมือนแก้ม ด้านนี้ขอป่องหน่อย ก็คือเป็นเหมือนคนแก้มพอง ๆ อย่างนี้ ประมาณนี้นะคะ ก็แล้วแต่ ตัวนี้มันจะช่วยได้ ช่วยดัดได้นะ เพราะฉะนั้น เด็ก ๆ อยากได้หน้าเป็นแบบไหนเห็นไหม เราก็เอามาใส่ มันก็จะดัดหน้าเขา ถ้ามันเบี้ยว เหมือนเดิมแก้จุดนะคะ ใช้แก้จุด เหมือนเดิมใช้แก้จุดแก้จุดตัด มีคามป่องของแก้ม แต่อาจจะไม่เท่ากันก็ค่อยเลื่อยเมาส์นะ ผม ลองทำผม ผมอยู่ส่วนบนใช่ไหมคะ ก็ใช้เส้น ใช้ตัวที่เรียกว่า</w:t>
      </w:r>
      <w:r>
        <w:t xml:space="preserve">“</w:t>
      </w:r>
      <w:r>
        <w:t xml:space="preserve">การเขียน</w:t>
      </w:r>
      <w:r>
        <w:t xml:space="preserve">”</w:t>
      </w:r>
      <w:r>
        <w:t xml:space="preserve"> </w:t>
      </w:r>
      <w:r>
        <w:t xml:space="preserve">ก็ได้ เราเขียนเลย ใช่ไหมอยากได้ผม เป็นอะไรล่ะ เขาเรียกฟันปลาไหม อย่างนี้นะคะ เห็นแล้วค่ะ นี่ ใช้การเขียนได้เลย เห็นหรือเปล่า เพราะบอกแล้วว่า ใน Microf Word ตัวที่เรียกว่า</w:t>
      </w:r>
      <w:r>
        <w:t xml:space="preserve"> </w:t>
      </w:r>
      <w:r>
        <w:t xml:space="preserve">“</w:t>
      </w:r>
      <w:r>
        <w:t xml:space="preserve">การเขียน</w:t>
      </w:r>
      <w:r>
        <w:t xml:space="preserve">”</w:t>
      </w:r>
      <w:r>
        <w:t xml:space="preserve"> </w:t>
      </w:r>
      <w:r>
        <w:t xml:space="preserve">ได้เลยนะคะ ทำผม ให้นึกถึงสมัยเด็ก ๆ ชอบวาดทรงนี้มากเลยใช่ไหมเด็ก ๆ วาดโค้ง ๆ แล้วก็อย่างนี้นะคะ ใช้วิธีนี้ได้เลยนะคะหรือ มาดูวิธีนี้นะคะ ตัวช่วยของเราสังเกตมันจะมีรูปทรงต่าง ๆ นะ ผมหนิก ๆ หยอง ๆ นะคะ เด็ก ๆ ดูนะ ผมสีอะไรดี เอาสีเทาแล้วกัน สีม่วง ทรงไว้ข้างหลัง เราหมุนได้นะ ตำแหน่งผมน่ะ ทีนี้อาจจะมีแก้จุด บ้างนะคะ เช่น จุดนี้ เห็นไหมคะ นี่ ลากจุดเข้าไปหา ผมมันจะเข้าไปรวมกันเอง เห็นหรือเปล่า นะคะ เห็นไหม ๆ นะคะ เก็บจุดเข้าไปได้เห็นหรือเปล่า ไม่ให้เกินไม่ให้เกินคอว่าอย่างนั้นเถอะ กด Delete ขอโทษ กดมือไวไปหน่อย มันเลือกทั้งหมดอยู่ ต้องเลือกฉะเพราะจุดนะคะถึงจะกด Dเพราะอย่าลืมตรงหน้าเราไม่ได้ใส่สีหน้าให้ สมมติว่าหน้ามีสี เห็นหรือเปล่า เห็นหรือเปล่า ผมฟู ๆ นะคะ อย่างนี้ก็จะได้ผม เหมือนตรงหัวมันโล้น ๆ ไปใช่ไหม เดี๋ยวค่อยหมุด นิด ๆ นะคะ ว่าทรงไหนจะ โดนใจ ประมาณนี้ ก็เอาไอ้ก้อนเมฆนี่ล่ะ เหมือนเดิม บอกแล้วรูปร่างมันมีเยอะ เราใช้ตัวช่วยได้ เราก็… เลือกผิดอันสินี่ ก็ใช้ก้อนเมฆมาทำผมเหมือนเดิมน่ะค่ะ เห็นไหม ก็ได้อยู่นะ ก็ได้อยู่นะ อย่างนี้นะคะ เดี๋ยวขอเอาสีออกก่อนแล้วค่อยเติมนะเด็ก ๆ ไม่อย่างนั้นมันจะไม่เห็นโครง ได้ผม ได้ส่วนของผม ก็ใส่ขีด บอกก็ได้นะคะ วาดคิ้วเอง เห็นไหม คิ้วเส้นที่ 1 หงิกไปหน่อย เพราะคิ้วมันไม่ต้องอะไรพิศดสใช้การเขียนเอา เห็นหรือเปล่า แล้วอยากให้มันหนาไหมล่ะ เพิ่มความหนาเขาไปสิเพิ่มความหาเข้าไป ชอบคิ้วหนา ๆ คิ้วแล้วเห็นไหม Copy ตัวที่ 2 เห็นไหมคะ เราก็จะได้คิ้วที่ 2แต่อย่าลืมว่า เราจะต้องกลับด้านมันด้วยใช่ไหม วิธีกลับด้านนะคะ เด็ก ๆ ดูนะคะ จะพลิก ให้เลือกตรงหมุนนี่ ให้เลือกแนวนอน เห็นไหม สลับกลับมาแล้วนี่ เราก็จะได้คิ้วที่เท่ากันใช่ไหมคะ กลับด้านหากัน เห็นไหม ตัวที่ตัด ๆ จะมาอยู่ผฝั่งนี้เหมือนกัน ให้ดูนะคะ ตัวหมุนนี่ มันจะมีแนวนอนแนวตั้ง จะกลับด้านในแนวนอน เราก็พลิกตัวนี้มันจะเป็นอีกด้านหนึ่ง เห็นไหม คิวมันจะไปทางเดียวกัน ไม่ถูกต้องใช่ไหมคะ เราต้องหมุนมันอีก 1 ครั้ง ให้มันหัวคิ้วให้มันหันเข้าหากัน เห็นไหม ลักษณะของหัวคิ้ว ทีนี้ตา อยากได้ตาแบบไหน นึกไม่ออกเปิดอะไรคะ YouTube หรือ Google หาคำว่า ตาการ์ตูน วาดตา วาดตา วาดแบบนี้วาดยากอยู่นะแตวาดแบบนี้วาดยากอยู่นะ แต่วาดออกมาแล้วสวย อันนี้ต้องไปฝึกนะคะ ไอ้วาดแล้วมีตาตำ ตาขาว อะไรพวกนี้ อันนี้ต้องไปฝึกนะเด็ก ๆ เราก็ลองดูว่าเราอยากได้ตาแบบไหน เขามีบอกด้วย ตาตกใจ หางตาตก เห็นไหมมันมีหลายแบบนะ นี่นะคะ วงรี ประมาณนี้ เพราะฉะนั้น จะใช้ตัวช่วยที่ชื่อว่าวงรีนี่วาดก่อน สีม่วง เห็นหรือเปล่า เห็นหรือเปล่า ลด ไซส์นะคะ ตาสีม่วง ๆ เรามีต้นแบบเราก็ดู มีอะไร มีตาขาวอยู่ข้างใน มีตาดำ อยากได้แบบนี้อยากได้แบบนี้ เส้นของไม่ต้องมีนะคะ ตาขาว แทรกตาขาว มันก็จะเป็นวงรีนี่ล่ะ แต่เป็นสี เปลี่ยนสีเป็นสี ไม่ใช่ไม่เติมนะ เปลี่ยนสีเป็นสีขาว ไปไหนแล้ว นี่เห้นไหม เห็นไหม เขยื้อน ๆ คือ พอทำเสร็จ 1 ตา เดี๋ยวเราจะ Copy ได้ไง เด็ก ๆ นึกออกนะ ดูต้นแบบดูต้นแบบไว้ก่อน วงรีอยู่เยื้อง ๆ ไปทางนู้นหน่อยหนึ่ง ใหญ่ไป หดไซซ์ลงอีกหน่อยหนึ่ง ประมาณรี้ไหมคะ ได้แล้วน่ะ ตอนนี้เริ่มตกแต่งนะคะ แล้วก็อะไรนะตาได้ใช่ไหม ตาดำอยู่ข้างในเห็นหรือเปล่า ๆ ตาดำก็ต้องเป็นวงกลม ใส่วงกลมนะคะ สีดำ ให้มันกลม ๆ หน่อยนะ นะ ให้มันดูออกกลม ๆ ใหญ่ไปหน่อย ลดขนาดลง น่าจะได้ ๆ มันต้องขึ้นไปเกือบชิด ๆ ตาเกือบชิด ๆ ตาข้างบนนะ ดำไปนิดหนึ่งลดความดำไปหน่อย ออกประมาณเทา ๆ สนิท ขอสีเพิ่มเติมครับ สีดำ สีดำแต่ไม่ถึงกับดำมาก ไม่ถึงกับดำมากไม่ถึงกับดำปิ๊ดได้ไหม อะไรเหลือเงาของมีขาว ๆ เงา ๆ นะคะ ทำอย่างไร แทรก Copy ตัวนี้เลยสีขาว ก๊อป</w:t>
      </w:r>
    </w:p>
    <w:p>
      <w:pPr>
        <w:pStyle w:val="BodyText"/>
      </w:pPr>
      <w:r>
        <w:t xml:space="preserve">(ปี้) แล้วก็วาง ขาวนี้มันจะต้องคราวนี้มันจะต้องใหญ่กว่าหน่อย เห็นไหมเด็ก ๆ เลือกไล่ระดับสีอย่างนี้ก็ได้นะคะ ขอบไม่เอา ได้ไหม ใกล้เคียงไหม ใกล้เคียงไหม 3 ตัวนี้อย่าลืมทำเป็นอะไรก่อน ทำเป็น Group ก่อน อาจจะดวงตาเมื่อได้ตาที่ 1 อย่าลืม Copy เป็นตาที่ 2 อย่าลืมใส่ขนตาให้น้องนะคะ ตาแบ๊วเชียว ใส่จมูก ใส่ปาก ทีนี้เดี๋ยวจะให้เวลาเด็ก ๆ แต่งเองนะคะ ตัวนี้ กี่นาทีเสร็จ ทำใส่มือใส่แขนใส่ชุดให้เรียบร้อย นึกออกไหม ใส่เสื้อผ้าให้เรียบร้อยนั่งทำของตัว้นะคะ เดี๋ยวตอนนี้… จะสำเร็จไหม ใส่เสื้อ ใส่… จะใส่เสื้อหรือใส่กระโปรงก็แล้วแต่ชิ้นส่วนไหนไเอาออก เริ่มเอาออกแล้ว เราจะเริ่มเห็นตัวแล้วนะ เราก็เอาวงกลมออกได้ อันไหนเราไม่ใช้เราจะเริ่มดึงออก นะคะ เส้นไม่ใช้เราเอาออกมา ให้เอาส่วนประกอบโครงร่างออก นะคะ ถ้าใครวาดเสร็จแล้วนะ หมายถึงเสร็จแล้วนะคะ ก็คือเด็ก ๆ ต้องเอาเส้นโครงร่างมันออกมา ใส่สีให้น้องเข้าไปเช่น สีผิวประมานนี้ชมพูชมพู สีเนื้อ นะคะ นะคะ แล้วก็มาลด Scal นะคะ ผมก็เหมือนกันใส่สีให้เรียบร้อย อยากลบเส้นไหนออก ลบเลย แก้ไขจุดนะครับ ตรงไหนเราไม่อยากให้มี อยากให้มีใส่เข้าไปนะครับ จัดระเบียบได้นะคะ นี่เห็นไหม เราก็จะปรับส่วนประกอบได้เรื่อย ๆ หู หูน้องหายไปไหนล่ะ ลืม ลืมหู เป็นคนไม่มีหูไม่ได้นะ ปกติไม่วาดหูนะคะ แม่ใช้ตัวนี้ หูน่ะ ใช้เหมือนครึ่งวงกลมนี่วาด นี่ ๆ เห็นไหมเห็นไหม เราก็แก้จุดได้นะครับ ใช้แก้จุดได้ อยากได้หูกาง หรือเขาเรียกูหูอะไรนะ หูแหลมใช่ไหม หูแหลมเหมือนตัวอะไรนะ อะไร บ่นอะไรไอ้มุก เหอะ ๆ อยู่ ไม่ยากหรอก ใช้ตัวช่วยสิ ตัวช่วยก็มี ตัวช่วยเราก็มีนะ เราอย่าลืมสิจ๊ะเด็ก ๆ คือเรา อย่าลืมว่ามันแก้ไขได้นะ เราก็แก้มัน คลิกแล้วดูดี ๆ ย้ายไปข้างหลังเห็นหูนิด ๆ แล้ว เห็นหรือเปล่า เสื้อผ้าเราก็… นึกไม่ออกบอกแล้วนะคะ ใช้ตัวช่วย ไม่ถนัดวาดก็… วาดเสื้อผ้า ก็ได้ ก็ใช้ได้ เราดูของเขาก็ได้ อย่างนี้นะคะ เป็นชุดตุ๊กตาแล้วเมื่อกี้ ดูแล้ววาดก็ได้นะคะ ก็แล้วแต่ เอาง่าย ๆ กว่านี้ก่อน ใช้โปแกรมไมถนัดเท่าไร วาดเสื้อการ์ตูน ใช้คำว่า</w:t>
      </w:r>
      <w:r>
        <w:t xml:space="preserve"> </w:t>
      </w:r>
      <w:r>
        <w:t xml:space="preserve">“</w:t>
      </w:r>
      <w:r>
        <w:t xml:space="preserve">วาดพวกการ์ตูน</w:t>
      </w:r>
      <w:r>
        <w:t xml:space="preserve">”</w:t>
      </w:r>
      <w:r>
        <w:t xml:space="preserve"> </w:t>
      </w:r>
      <w:r>
        <w:t xml:space="preserve">อะไรอย่างนี้ก็ได้นะคะ แต่เขาวาดกันดูมืออาชีพมาก ชุดดูฟรุ้งฟริ้งมากเลมากเลย เรามือสมัครเล่น เราก็จะวาดแค่… สี่เหลี่ยมแล้วก็มีแขนแบบนี้ก็แล้วกันนะคะ ตัวช่วยที่ดีที่สุด ก็คือรูปทรงสี่เหลี่ยม เห็นหรือเปล่า ๆ สี่เหลี่ยมคางหมู เป็นกระโปรงได้นะคะสี่เหลี่ยมคางหมูแบบนี้ เดี๋ยวนะ แต่จะดัดแปรงให้มันเป้นคอกระเฉ้า แก้ไข แก้จุดนะคะ ปุ๊บ ได้เสื้อตัวนั้นนี่ แก้อีกครับ ฐานกว่าง ๆ ขยายออกไปก็ลาก ก็ลาก ให้ชายมัน…เห็นไหมคะ เด็ก ๆ จะได้เสื้อ แต่แขนจะหาย ต้องลดไซซ์หน่อย เป็นอย่างไร เห็นหรือเปล่า ได้เสื้อแขนกุด 1 ตัวแล้ว เอาสีอะไรดี ชมพูเสียเลย เราค่อยขยับแขนเข้ามาได้เห็นไหม กระโปรงสิคะ รออะไร ฃเหมือนหน้าจะใหญ่มาก ลดไซซ์ได้นะคะ รองเท้ารองเท้าใช้… รูปทรงมันมีเยอะอยู่นะ รูปร่างมันมีเยอะอยู่ เราลองดูรูปร่างที่เหมาะ ที่เหมาะจะทำเป็นรองเท้าได้ สีดำ มือ ๆ แขนมันต้องมีสีนะ เราก็มีตัวโครงแขน เราก็ใช่สี่เหลี่ยมก็ได้นะคะ เดี๋ยวมีสี่เหลี่ยมมุมมนไหมนี่ ใช้สี่เหลี่ยมมุมบน ดูตรงมุมนะ ดูตรงมุม อยากมนขนาดไหน เห็นหรือเปล่า ไม่ ๆ ไม่มีความพอดี หยิบผิดชีวิตเปลี่ยนชิ้นส่วนน้องเลื่อน งานศิลปะต้องใช้เวลานะคะ รู้ ๆ กันอยู่ ใกล้เคียงแล้ว โอเค ใส่คอด้วยนะครับคอหาย โอเคหรือเปล่าครับ หน้าใหญ่ไปนิด ลดไซซ์หน่อย น่าขาวไปมีเส้นให้กวนความรู้สึก แหม ๆ ทีละนิดทีละหน่อย แต่งกันไปนะครับ มันต้องใช้ความพยายาม เดี๋ยวเรามา… กันนะคะ ว่าจะมีงานให้ทำนะคะ เราใช้เวลาเกินไปแล้ว 11.25 มาดูนะคะ งานที่จะทำ เด็ก ๆ จะต้องศึกษาเพิ่มเติม ค้นคว้าเพิ่มเติมด้วยตัวเองนะคะ ก้ไปเิปดYoutube หรืออื่น ๆ ใช้คำค้นนะคะ เช่น วาดการ์ตูน วาดตา วาดชุดอะไรอย่างนี้ มันก็จะมีเขาพาวาด ทีนี้งานที่จะให้ทำ ก็คือเด็ก ๆ จะต้องทำตัวการ์ตูนแบบ SD นี่ อย่างน้อย 3 ตัว ตอนนี้ตัวที่ 1 ได้แน่นอนอบู่แล้วก็คือตัวที่ทำในชั่วโมง แล้วก็ไปทำเพิ่ม เช่น เมื่อกี้ถ้าทำการ์ตูนผู้หญิง มันก็ควรจะมีผู้ชาย แล้วก็ควรจะมีเด็กนะคะ หรือจะ ทำคนแก่ก็ได้ แล้วแต่ไม่ทำเด็กก็ทำผู้ใหญ่อย่างนี้นะคะ มีผู้หญิง ผู้ชาย มีเด็ก หรือคนแก่ก็ได้แล้วแต่จะทำนะคะ ตัวการ์ตูนอย่างน้อยมี 3 ตัว เดี๋๋ยวสัปดาห์วันวิทยาศาสตร์เราเดี๋ยวดูนะ วันที่ 17, 18 หรือเปบ่า17-18 อ๋อ เสาร์-อาทิตย์ ไม่มีปัญหาไม่ชนนะคะ สิงหานี่ ดูผิดเดือน ส่งวันที่ 9 ให้ส่งวันที่ 9 ได้ ๆ 9 สิงหาคมนะคะ มีเวลาในการทำ 1-2 สัปดาห์ 1 สัปดาห์ 2 สัปดาห์นะคะ เต็ม ๆ เลย กำหนดส่งวันที่ 9 สิงหาคมนะคะ เด็ก ๆ จะต้องทำตัวการ์ตูน SD เพิ่มอีก ให้ได้อย่างน้อย 3 ตัวใครทำได้มากกว่านี้ ก็ได้ ทำเป็น Family เลยก็ได้ เป็นครอบครัวนะคะ มีพ่อ มีแม่ มีลูก อะไรอย่างนี้ มี Baby นะคะ แล้วแต่นะคะ แต่อย่างน้อยต้องได้ 3 ตัว เป็นอย่างน้อย ทำมากกว่านั้นได้ แต่น้อยที่สุด ก็คือให้ 3 ตัวนะคะ โอเคไหม กำหนดส่งวันที่ 9 ทีนี้บางคนมีมือถือแล้วก็วาดได้ด้วย ถ้ามือถือเป็นแบบทัชสกรีนแล้วมีแอป หรือบางคนมีคอมพิวเตอร์แล้วเคยใช้โปรแกรมอะไร ก็ใช้โปรแกรมนั้นก็ได้นะคะ วาดมา เวลาเซฟ ไฟลืที่จะส่ง นะคะ อย่างน้อยก็ต้องเป็นไฟล์ภาพ ก็คือ PNG หรือ JPG ส่งใน Class ทำเสร็จแล้วเอาไปวางใน Word ก็ได้จะได้เรียง 3 ตัว ให้มันเป็น 1 ไฟล์เดียวก็ได้ แต่ให้มันอยู่ใน Word ก็คือทำเสร็จ 3 ตัวก็วางตัวที่ 1 ตัวที่ 2 ตัวที่ 3 ลงไปนึกออกนะ เช่น พอเราทำเสร็จใช่ไหมคะ เราก็มาแทรกรูปภาพ แล้วเราก็วางรลงไปอย่างนี้ 1 ภาพ แล้วก็เรียง ภาพที่ 1, ภาพที่ 2, ภาพที่ 3 ให้ครบ 3 ตัวนะคะ แล้วก้ส่ง ส่งใน Word ก็ได้ เสร็จแล้วก็ค่อยวางให้ครบ 3 ตัว ตัวละคร 3 ตั้งชื่อด้วยนะ บอกด้วยตัวนี้ตั้งชื่อวว่าอะไรใส่ชื่อด้วยบอกชื่อเขาด้วย เพราะโดยปกติเราวาดรูปมันก็ควรมีชื่อมีแส้ให้มันใช่หรือเปล่า ให้ตัวการ์ตูนเราด้วยนะคะ ว่าจะชื่ออะไร โอเคไหมคะ มีใคร สงสัยการบ้านหรือเปล่า ถ้าไม่มีถามได้ ถ้าสงสัยให้ถาม ถ้าไม่มีถามได้ โอเคค่ะ ถ้าไม่มีแล้ว ขอบคุณพี่ล่าม เดี๋ยวจะหาคนขอบคุรก่อนจะไปไหมนี่ จะไปไหม ไหนเบอร์ใครตอนนี้ทำไมเดี๋ยวนี้กดถามเด็กไม่ค่อยได้ เป็นกับอินเทอร์เน็ตหรอ เอา… บิวก็ไม่ได้ ตัวไอ้นี่ไม่ได้นะคะ ขอบคุรพี่ล่ามนะคะการมาล่ามให้เราในวันนี้ ขอบคุณค่ะ ได้กี่ตัวแล้ว ใส่เสื้อใส่ท่าให้เรียบร้อยนะ โอเค draGBDraw</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19/07/2565</dc:title>
  <dc:creator/>
  <cp:keywords/>
  <dcterms:created xsi:type="dcterms:W3CDTF">2022-07-19T05:05:24Z</dcterms:created>
  <dcterms:modified xsi:type="dcterms:W3CDTF">2022-07-19T05: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รกฎาคม 2565 เวลา 09.00 น.</vt:lpwstr>
  </property>
  <property fmtid="{D5CDD505-2E9C-101B-9397-08002B2CF9AE}" pid="3" name="subtitle">
    <vt:lpwstr/>
  </property>
</Properties>
</file>